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DF1E9"/>
  <w:body>
    <w:p w:rsidR="009C167D" w:rsidRDefault="009C167D" w:rsidP="009C167D">
      <w:pPr>
        <w:jc w:val="center"/>
        <w:rPr>
          <w:b/>
        </w:rPr>
      </w:pPr>
    </w:p>
    <w:p w:rsidR="00DC35D9" w:rsidRDefault="009C167D" w:rsidP="00DC35D9">
      <w:pPr>
        <w:spacing w:after="0" w:line="240" w:lineRule="auto"/>
        <w:jc w:val="center"/>
        <w:rPr>
          <w:b/>
          <w:color w:val="984806" w:themeColor="accent6" w:themeShade="80"/>
          <w:sz w:val="34"/>
        </w:rPr>
      </w:pPr>
      <w:r w:rsidRPr="00DC1F2C">
        <w:rPr>
          <w:b/>
          <w:color w:val="984806" w:themeColor="accent6" w:themeShade="80"/>
          <w:sz w:val="34"/>
        </w:rPr>
        <w:t>PUBLICATION</w:t>
      </w:r>
      <w:r w:rsidR="00DC1F2C">
        <w:rPr>
          <w:b/>
          <w:color w:val="984806" w:themeColor="accent6" w:themeShade="80"/>
          <w:sz w:val="34"/>
        </w:rPr>
        <w:t xml:space="preserve"> DETAILS</w:t>
      </w:r>
      <w:r w:rsidR="00426990">
        <w:rPr>
          <w:b/>
          <w:color w:val="984806" w:themeColor="accent6" w:themeShade="80"/>
          <w:sz w:val="34"/>
        </w:rPr>
        <w:t xml:space="preserve"> </w:t>
      </w:r>
    </w:p>
    <w:p w:rsidR="009C167D" w:rsidRDefault="00426990" w:rsidP="00DC35D9">
      <w:pPr>
        <w:spacing w:after="0" w:line="240" w:lineRule="auto"/>
        <w:jc w:val="center"/>
        <w:rPr>
          <w:color w:val="984806" w:themeColor="accent6" w:themeShade="80"/>
          <w:sz w:val="30"/>
        </w:rPr>
      </w:pPr>
      <w:r w:rsidRPr="00DC35D9">
        <w:rPr>
          <w:color w:val="984806" w:themeColor="accent6" w:themeShade="80"/>
          <w:sz w:val="30"/>
        </w:rPr>
        <w:t>(submit as word document</w:t>
      </w:r>
      <w:r w:rsidR="00DC35D9" w:rsidRPr="00DC35D9">
        <w:rPr>
          <w:color w:val="984806" w:themeColor="accent6" w:themeShade="80"/>
          <w:sz w:val="30"/>
        </w:rPr>
        <w:t xml:space="preserve"> - .doc format</w:t>
      </w:r>
      <w:r w:rsidRPr="00DC35D9">
        <w:rPr>
          <w:color w:val="984806" w:themeColor="accent6" w:themeShade="80"/>
          <w:sz w:val="30"/>
        </w:rPr>
        <w:t>)</w:t>
      </w:r>
    </w:p>
    <w:p w:rsidR="00DC35D9" w:rsidRPr="00DC1F2C" w:rsidRDefault="00DC35D9" w:rsidP="00DC35D9">
      <w:pPr>
        <w:spacing w:after="0" w:line="240" w:lineRule="auto"/>
        <w:jc w:val="center"/>
        <w:rPr>
          <w:b/>
          <w:color w:val="984806" w:themeColor="accent6" w:themeShade="80"/>
          <w:sz w:val="3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1050"/>
        <w:gridCol w:w="1272"/>
        <w:gridCol w:w="850"/>
        <w:gridCol w:w="1261"/>
        <w:gridCol w:w="1824"/>
        <w:gridCol w:w="999"/>
        <w:gridCol w:w="1183"/>
        <w:gridCol w:w="828"/>
        <w:gridCol w:w="2083"/>
        <w:gridCol w:w="1315"/>
      </w:tblGrid>
      <w:tr w:rsidR="000E0652" w:rsidRPr="004D2203" w:rsidTr="000E0652">
        <w:tc>
          <w:tcPr>
            <w:tcW w:w="192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Sl</w:t>
            </w:r>
            <w:proofErr w:type="spellEnd"/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</w:t>
            </w:r>
            <w:r w:rsidR="00D871D5">
              <w:rPr>
                <w:rFonts w:ascii="Times New Roman" w:hAnsi="Times New Roman" w:cs="Times New Roman"/>
                <w:b/>
                <w:sz w:val="20"/>
                <w:szCs w:val="20"/>
              </w:rPr>
              <w:t>o.</w:t>
            </w:r>
            <w:bookmarkStart w:id="0" w:name="_GoBack"/>
            <w:bookmarkEnd w:id="0"/>
          </w:p>
        </w:tc>
        <w:tc>
          <w:tcPr>
            <w:tcW w:w="373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Name of the candidate</w:t>
            </w:r>
          </w:p>
        </w:tc>
        <w:tc>
          <w:tcPr>
            <w:tcW w:w="453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Date of Registration</w:t>
            </w:r>
          </w:p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And registration number</w:t>
            </w:r>
          </w:p>
        </w:tc>
        <w:tc>
          <w:tcPr>
            <w:tcW w:w="318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College</w:t>
            </w:r>
          </w:p>
        </w:tc>
        <w:tc>
          <w:tcPr>
            <w:tcW w:w="453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No of publications</w:t>
            </w:r>
          </w:p>
        </w:tc>
        <w:tc>
          <w:tcPr>
            <w:tcW w:w="735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Title of the publication</w:t>
            </w:r>
          </w:p>
        </w:tc>
        <w:tc>
          <w:tcPr>
            <w:tcW w:w="422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Name of the Journal</w:t>
            </w:r>
          </w:p>
        </w:tc>
        <w:tc>
          <w:tcPr>
            <w:tcW w:w="423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Year of publication</w:t>
            </w:r>
          </w:p>
        </w:tc>
        <w:tc>
          <w:tcPr>
            <w:tcW w:w="323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Impact factor</w:t>
            </w:r>
          </w:p>
        </w:tc>
        <w:tc>
          <w:tcPr>
            <w:tcW w:w="731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Indicate first author/co-author/corresponding author</w:t>
            </w:r>
          </w:p>
        </w:tc>
        <w:tc>
          <w:tcPr>
            <w:tcW w:w="576" w:type="pct"/>
          </w:tcPr>
          <w:p w:rsidR="000E0652" w:rsidRPr="00D871D5" w:rsidRDefault="000E0652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Link to Scopus profile</w:t>
            </w:r>
          </w:p>
        </w:tc>
      </w:tr>
      <w:tr w:rsidR="00D747CD" w:rsidRPr="004D2203" w:rsidTr="000E0652">
        <w:tc>
          <w:tcPr>
            <w:tcW w:w="192" w:type="pct"/>
          </w:tcPr>
          <w:p w:rsidR="00D747CD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5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1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pct"/>
            <w:vMerge w:val="restar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47CD" w:rsidRPr="004D2203" w:rsidTr="000E0652">
        <w:tc>
          <w:tcPr>
            <w:tcW w:w="192" w:type="pct"/>
          </w:tcPr>
          <w:p w:rsidR="00D747CD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73" w:type="pct"/>
          </w:tcPr>
          <w:p w:rsidR="00D747CD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8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5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2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3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1" w:type="pct"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pct"/>
            <w:vMerge/>
          </w:tcPr>
          <w:p w:rsidR="00D747CD" w:rsidRPr="004D2203" w:rsidRDefault="00D747CD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178B9" w:rsidRDefault="007178B9"/>
    <w:sectPr w:rsidR="007178B9" w:rsidSect="00DC155E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6E7A" w:rsidRDefault="00F56E7A" w:rsidP="00F36214">
      <w:pPr>
        <w:spacing w:after="0" w:line="240" w:lineRule="auto"/>
      </w:pPr>
      <w:r>
        <w:separator/>
      </w:r>
    </w:p>
  </w:endnote>
  <w:endnote w:type="continuationSeparator" w:id="0">
    <w:p w:rsidR="00F56E7A" w:rsidRDefault="00F56E7A" w:rsidP="00F36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6E7A" w:rsidRDefault="00F56E7A" w:rsidP="00F36214">
      <w:pPr>
        <w:spacing w:after="0" w:line="240" w:lineRule="auto"/>
      </w:pPr>
      <w:r>
        <w:separator/>
      </w:r>
    </w:p>
  </w:footnote>
  <w:footnote w:type="continuationSeparator" w:id="0">
    <w:p w:rsidR="00F56E7A" w:rsidRDefault="00F56E7A" w:rsidP="00F362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6214" w:rsidRDefault="00F36214" w:rsidP="00F36214">
    <w:pPr>
      <w:pStyle w:val="Header"/>
      <w:jc w:val="center"/>
    </w:pPr>
    <w:r>
      <w:rPr>
        <w:noProof/>
        <w:lang w:bidi="kn-IN"/>
      </w:rPr>
      <w:drawing>
        <wp:inline distT="0" distB="0" distL="0" distR="0" wp14:anchorId="779ECCF6" wp14:editId="2229EF15">
          <wp:extent cx="3822917" cy="102870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0722" cy="1046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7MwNDYwMTI2MTNR0lEKTi0uzszPAykwqgUAxq8/oCwAAAA="/>
  </w:docVars>
  <w:rsids>
    <w:rsidRoot w:val="00DC155E"/>
    <w:rsid w:val="000E0652"/>
    <w:rsid w:val="003145DB"/>
    <w:rsid w:val="00345581"/>
    <w:rsid w:val="00426990"/>
    <w:rsid w:val="005F5D4E"/>
    <w:rsid w:val="007178B9"/>
    <w:rsid w:val="00783986"/>
    <w:rsid w:val="007B58B2"/>
    <w:rsid w:val="007F027F"/>
    <w:rsid w:val="008C70CE"/>
    <w:rsid w:val="009C167D"/>
    <w:rsid w:val="00CC50FA"/>
    <w:rsid w:val="00D747CD"/>
    <w:rsid w:val="00D871D5"/>
    <w:rsid w:val="00DC155E"/>
    <w:rsid w:val="00DC1F2C"/>
    <w:rsid w:val="00DC35D9"/>
    <w:rsid w:val="00F36214"/>
    <w:rsid w:val="00F56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FB587"/>
  <w15:docId w15:val="{8474C100-BC38-4D60-A26A-DB4E12D4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15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1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6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214"/>
  </w:style>
  <w:style w:type="paragraph" w:styleId="Footer">
    <w:name w:val="footer"/>
    <w:basedOn w:val="Normal"/>
    <w:link w:val="FooterChar"/>
    <w:uiPriority w:val="99"/>
    <w:unhideWhenUsed/>
    <w:rsid w:val="00F36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-hr</dc:creator>
  <cp:keywords/>
  <dc:description/>
  <cp:lastModifiedBy>Centre for Doctoral Studies [MAHE]</cp:lastModifiedBy>
  <cp:revision>13</cp:revision>
  <dcterms:created xsi:type="dcterms:W3CDTF">2016-08-16T10:51:00Z</dcterms:created>
  <dcterms:modified xsi:type="dcterms:W3CDTF">2021-07-24T11:56:00Z</dcterms:modified>
</cp:coreProperties>
</file>